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27946" w14:textId="4E75A00B" w:rsidR="00C04F51" w:rsidRPr="00EE2DC3" w:rsidRDefault="00677EB6" w:rsidP="00C04F51">
      <w:pPr>
        <w:tabs>
          <w:tab w:val="right" w:pos="9781"/>
        </w:tabs>
        <w:rPr>
          <w:rFonts w:ascii="Arial" w:eastAsia="맑은 고딕" w:hAnsi="Arial" w:cs="Arial" w:hint="eastAsia"/>
          <w:b/>
          <w:bCs/>
          <w:sz w:val="22"/>
          <w:lang w:eastAsia="ko-KR"/>
        </w:rPr>
      </w:pPr>
      <w:r w:rsidRPr="007419B6">
        <w:rPr>
          <w:rFonts w:ascii="Arial" w:hAnsi="Arial" w:cs="Arial"/>
          <w:b/>
          <w:bCs/>
          <w:sz w:val="22"/>
        </w:rPr>
        <w:t>3GPP TSG-RAN WG</w:t>
      </w:r>
      <w:r w:rsidR="000A34D2">
        <w:rPr>
          <w:rFonts w:ascii="Arial" w:hAnsi="Arial" w:cs="Arial"/>
          <w:b/>
          <w:bCs/>
          <w:sz w:val="22"/>
        </w:rPr>
        <w:t>1</w:t>
      </w:r>
      <w:r w:rsidRPr="007419B6">
        <w:rPr>
          <w:rFonts w:ascii="Arial" w:hAnsi="Arial" w:cs="Arial"/>
          <w:b/>
          <w:bCs/>
          <w:sz w:val="22"/>
        </w:rPr>
        <w:t xml:space="preserve"> Meeting #1</w:t>
      </w:r>
      <w:r w:rsidR="000A34D2">
        <w:rPr>
          <w:rFonts w:ascii="Arial" w:hAnsi="Arial" w:cs="Arial"/>
          <w:b/>
          <w:bCs/>
          <w:sz w:val="22"/>
        </w:rPr>
        <w:t>0</w:t>
      </w:r>
      <w:r w:rsidR="00A24477">
        <w:rPr>
          <w:rFonts w:ascii="Arial" w:hAnsi="Arial" w:cs="Arial"/>
          <w:b/>
          <w:bCs/>
          <w:sz w:val="22"/>
        </w:rPr>
        <w:t>5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1345DC">
        <w:rPr>
          <w:rFonts w:ascii="Arial" w:hAnsi="Arial" w:cs="Arial"/>
          <w:b/>
          <w:bCs/>
          <w:color w:val="000000" w:themeColor="text1"/>
          <w:sz w:val="22"/>
        </w:rPr>
        <w:t>R</w:t>
      </w:r>
      <w:r w:rsidR="000A34D2" w:rsidRPr="001345DC">
        <w:rPr>
          <w:rFonts w:ascii="Arial" w:hAnsi="Arial" w:cs="Arial"/>
          <w:b/>
          <w:bCs/>
          <w:color w:val="000000" w:themeColor="text1"/>
          <w:sz w:val="22"/>
        </w:rPr>
        <w:t>1</w:t>
      </w:r>
      <w:r w:rsidRPr="001345DC">
        <w:rPr>
          <w:rFonts w:ascii="Arial" w:hAnsi="Arial" w:cs="Arial"/>
          <w:b/>
          <w:bCs/>
          <w:color w:val="000000" w:themeColor="text1"/>
          <w:sz w:val="22"/>
        </w:rPr>
        <w:t>-</w:t>
      </w:r>
      <w:r w:rsidR="00EE2DC3">
        <w:rPr>
          <w:rFonts w:ascii="Arial" w:hAnsi="Arial" w:cs="Arial"/>
          <w:b/>
          <w:bCs/>
          <w:color w:val="000000" w:themeColor="text1"/>
          <w:sz w:val="22"/>
        </w:rPr>
        <w:t>21</w:t>
      </w:r>
      <w:r w:rsidR="00EE2DC3">
        <w:rPr>
          <w:rFonts w:ascii="Arial" w:eastAsia="맑은 고딕" w:hAnsi="Arial" w:cs="Arial" w:hint="eastAsia"/>
          <w:b/>
          <w:bCs/>
          <w:color w:val="000000" w:themeColor="text1"/>
          <w:sz w:val="22"/>
          <w:lang w:eastAsia="ko-KR"/>
        </w:rPr>
        <w:t>xxxxx</w:t>
      </w:r>
    </w:p>
    <w:p w14:paraId="54E348D2" w14:textId="3F79B236" w:rsidR="00070961" w:rsidRPr="007419B6" w:rsidRDefault="00834832" w:rsidP="00C04F51">
      <w:pPr>
        <w:rPr>
          <w:rFonts w:ascii="Arial" w:eastAsia="맑은 고딕" w:hAnsi="Arial" w:cs="Arial"/>
          <w:b/>
          <w:bCs/>
          <w:sz w:val="22"/>
          <w:lang w:eastAsia="ko-KR"/>
        </w:rPr>
      </w:pPr>
      <w:r w:rsidRPr="00834832">
        <w:rPr>
          <w:rFonts w:ascii="Arial" w:eastAsia="맑은 고딕" w:hAnsi="Arial" w:cs="Arial"/>
          <w:b/>
          <w:bCs/>
          <w:sz w:val="22"/>
          <w:lang w:eastAsia="ko-KR"/>
        </w:rPr>
        <w:t xml:space="preserve">e-Meeting, </w:t>
      </w:r>
      <w:r w:rsidR="00A24477">
        <w:rPr>
          <w:rFonts w:ascii="Arial" w:eastAsia="맑은 고딕" w:hAnsi="Arial" w:cs="Arial"/>
          <w:b/>
          <w:bCs/>
          <w:sz w:val="22"/>
          <w:lang w:eastAsia="ko-KR"/>
        </w:rPr>
        <w:t>May</w:t>
      </w:r>
      <w:r w:rsidRPr="00834832">
        <w:rPr>
          <w:rFonts w:ascii="Arial" w:eastAsia="맑은 고딕" w:hAnsi="Arial" w:cs="Arial"/>
          <w:b/>
          <w:bCs/>
          <w:sz w:val="22"/>
          <w:lang w:eastAsia="ko-KR"/>
        </w:rPr>
        <w:t xml:space="preserve"> </w:t>
      </w:r>
      <w:r w:rsidR="00A24477">
        <w:rPr>
          <w:rFonts w:ascii="Arial" w:eastAsia="맑은 고딕" w:hAnsi="Arial" w:cs="Arial"/>
          <w:b/>
          <w:bCs/>
          <w:sz w:val="22"/>
          <w:lang w:eastAsia="ko-KR"/>
        </w:rPr>
        <w:t>1</w:t>
      </w:r>
      <w:r w:rsidR="00152112">
        <w:rPr>
          <w:rFonts w:ascii="Arial" w:eastAsia="맑은 고딕" w:hAnsi="Arial" w:cs="Arial"/>
          <w:b/>
          <w:bCs/>
          <w:sz w:val="22"/>
          <w:lang w:eastAsia="ko-KR"/>
        </w:rPr>
        <w:t>0</w:t>
      </w:r>
      <w:r w:rsidRPr="00834832">
        <w:rPr>
          <w:rFonts w:ascii="Arial" w:eastAsia="맑은 고딕" w:hAnsi="Arial" w:cs="Arial"/>
          <w:b/>
          <w:bCs/>
          <w:sz w:val="22"/>
          <w:lang w:eastAsia="ko-KR"/>
        </w:rPr>
        <w:t xml:space="preserve"> – </w:t>
      </w:r>
      <w:r w:rsidR="00A24477">
        <w:rPr>
          <w:rFonts w:ascii="Arial" w:eastAsia="맑은 고딕" w:hAnsi="Arial" w:cs="Arial"/>
          <w:b/>
          <w:bCs/>
          <w:sz w:val="22"/>
          <w:lang w:eastAsia="ko-KR"/>
        </w:rPr>
        <w:t>27</w:t>
      </w:r>
      <w:r w:rsidRPr="00834832">
        <w:rPr>
          <w:rFonts w:ascii="Arial" w:eastAsia="맑은 고딕" w:hAnsi="Arial" w:cs="Arial"/>
          <w:b/>
          <w:bCs/>
          <w:sz w:val="22"/>
          <w:lang w:eastAsia="ko-KR"/>
        </w:rPr>
        <w:t>, 202</w:t>
      </w:r>
      <w:r w:rsidR="00D80F52">
        <w:rPr>
          <w:rFonts w:ascii="Arial" w:eastAsia="맑은 고딕" w:hAnsi="Arial" w:cs="Arial"/>
          <w:b/>
          <w:bCs/>
          <w:sz w:val="22"/>
          <w:lang w:eastAsia="ko-KR"/>
        </w:rPr>
        <w:t>1</w:t>
      </w:r>
    </w:p>
    <w:p w14:paraId="2E6D8AB0" w14:textId="77777777" w:rsidR="00E76F4B" w:rsidRPr="007419B6" w:rsidRDefault="00E76F4B" w:rsidP="00C04F51">
      <w:pPr>
        <w:rPr>
          <w:rFonts w:ascii="Arial" w:hAnsi="Arial" w:cs="Arial"/>
        </w:rPr>
      </w:pPr>
    </w:p>
    <w:p w14:paraId="3B6E5914" w14:textId="30B210EC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="00D80F52" w:rsidRPr="00D80F52">
        <w:rPr>
          <w:rFonts w:ascii="Arial" w:hAnsi="Arial" w:cs="Arial"/>
          <w:bCs/>
          <w:highlight w:val="yellow"/>
        </w:rPr>
        <w:t>[</w:t>
      </w:r>
      <w:r w:rsidR="00834832" w:rsidRPr="00D80F52">
        <w:rPr>
          <w:rFonts w:ascii="Arial" w:hAnsi="Arial" w:cs="Arial"/>
          <w:bCs/>
          <w:highlight w:val="yellow"/>
        </w:rPr>
        <w:t>Draft</w:t>
      </w:r>
      <w:r w:rsidR="00D80F52" w:rsidRPr="00D80F52">
        <w:rPr>
          <w:rFonts w:ascii="Arial" w:hAnsi="Arial" w:cs="Arial"/>
          <w:bCs/>
          <w:highlight w:val="yellow"/>
        </w:rPr>
        <w:t>]</w:t>
      </w:r>
      <w:r w:rsidR="00834832">
        <w:rPr>
          <w:rFonts w:ascii="Arial" w:hAnsi="Arial" w:cs="Arial"/>
          <w:bCs/>
        </w:rPr>
        <w:t xml:space="preserve"> </w:t>
      </w:r>
      <w:r w:rsidR="00D80F52">
        <w:rPr>
          <w:rFonts w:ascii="Arial" w:hAnsi="Arial" w:cs="Arial"/>
          <w:bCs/>
        </w:rPr>
        <w:t>R</w:t>
      </w:r>
      <w:r w:rsidR="000A34D2" w:rsidRPr="000A34D2">
        <w:rPr>
          <w:rFonts w:ascii="Arial" w:hAnsi="Arial" w:cs="Arial"/>
          <w:bCs/>
        </w:rPr>
        <w:t xml:space="preserve">eply </w:t>
      </w:r>
      <w:r w:rsidRPr="000A34D2">
        <w:rPr>
          <w:rFonts w:ascii="Arial" w:hAnsi="Arial" w:cs="Arial"/>
          <w:bCs/>
        </w:rPr>
        <w:t xml:space="preserve">LS </w:t>
      </w:r>
      <w:r w:rsidR="00EE2DC3">
        <w:rPr>
          <w:rFonts w:ascii="Arial" w:hAnsi="Arial" w:cs="Arial"/>
          <w:bCs/>
        </w:rPr>
        <w:t>on RRC parameter for PSFCH RB set</w:t>
      </w:r>
    </w:p>
    <w:p w14:paraId="135C37A0" w14:textId="118992CD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53CEA30E" w14:textId="2B15737E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 w:rsidR="0073339D">
        <w:rPr>
          <w:rFonts w:ascii="Arial" w:hAnsi="Arial" w:cs="Arial"/>
          <w:bCs/>
        </w:rPr>
        <w:t>6</w:t>
      </w:r>
    </w:p>
    <w:p w14:paraId="39523730" w14:textId="3A400780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="0073339D">
        <w:rPr>
          <w:rFonts w:ascii="Arial" w:hAnsi="Arial" w:cs="Arial"/>
          <w:bCs/>
        </w:rPr>
        <w:t>5G_V2X_NRSL</w:t>
      </w:r>
      <w:r w:rsidR="00EE2DC3">
        <w:rPr>
          <w:rFonts w:ascii="Arial" w:hAnsi="Arial" w:cs="Arial"/>
          <w:bCs/>
        </w:rPr>
        <w:t>-Core</w:t>
      </w:r>
    </w:p>
    <w:p w14:paraId="221C03E2" w14:textId="77777777" w:rsidR="004348C4" w:rsidRPr="00EE2DC3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3A687CAC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EE2DC3">
        <w:rPr>
          <w:rFonts w:ascii="Arial" w:hAnsi="Arial" w:cs="Arial"/>
          <w:bCs/>
        </w:rPr>
        <w:t>LG Electronics</w:t>
      </w:r>
      <w:r w:rsidR="00D80F52">
        <w:rPr>
          <w:rFonts w:ascii="Arial" w:hAnsi="Arial" w:cs="Arial"/>
          <w:bCs/>
        </w:rPr>
        <w:t xml:space="preserve"> </w:t>
      </w:r>
      <w:r w:rsidR="00D80F52" w:rsidRPr="00D80F52">
        <w:rPr>
          <w:rFonts w:ascii="Arial" w:hAnsi="Arial" w:cs="Arial"/>
          <w:bCs/>
          <w:highlight w:val="yellow"/>
        </w:rPr>
        <w:t>[to be RAN1]</w:t>
      </w:r>
    </w:p>
    <w:p w14:paraId="17A3A91F" w14:textId="164C88D5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24477">
        <w:rPr>
          <w:rFonts w:ascii="Arial" w:hAnsi="Arial" w:cs="Arial"/>
          <w:bCs/>
        </w:rPr>
        <w:t>RAN2</w:t>
      </w:r>
    </w:p>
    <w:p w14:paraId="7C9BCC7F" w14:textId="5A785EB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  <w:r w:rsidR="00A24477">
        <w:rPr>
          <w:rFonts w:ascii="Arial" w:hAnsi="Arial" w:cs="Arial"/>
          <w:bCs/>
        </w:rPr>
        <w:t>-</w:t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7301C" w14:textId="0CE851F2"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EE2DC3">
        <w:rPr>
          <w:rFonts w:cs="Arial"/>
          <w:b w:val="0"/>
          <w:bCs/>
        </w:rPr>
        <w:t>Hanbyul Seo</w:t>
      </w:r>
    </w:p>
    <w:p w14:paraId="5AFD7471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4868FDD3" w14:textId="0F169AE3"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EE2DC3">
        <w:rPr>
          <w:rFonts w:cs="Arial"/>
          <w:b w:val="0"/>
          <w:bCs/>
          <w:color w:val="auto"/>
        </w:rPr>
        <w:t>hanbyul.seo@lge.com</w:t>
      </w:r>
    </w:p>
    <w:p w14:paraId="7EDE5B4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ab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1B094A7A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="00EE413A">
        <w:rPr>
          <w:rFonts w:ascii="Arial" w:hAnsi="Arial" w:cs="Arial"/>
          <w:b/>
        </w:rPr>
        <w:t xml:space="preserve"> </w:t>
      </w:r>
      <w:r w:rsidR="00EE413A" w:rsidRPr="00EE413A">
        <w:rPr>
          <w:rFonts w:ascii="Arial" w:hAnsi="Arial" w:cs="Arial"/>
          <w:bCs/>
        </w:rPr>
        <w:t>None</w:t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4195411B" w14:textId="2C6BB569" w:rsidR="006E797B" w:rsidRDefault="000A34D2" w:rsidP="00CE000A">
      <w:pPr>
        <w:spacing w:after="12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1 </w:t>
      </w:r>
      <w:r w:rsidR="00EE2DC3">
        <w:rPr>
          <w:rFonts w:ascii="Arial" w:eastAsiaTheme="minorEastAsia" w:hAnsi="Arial" w:cs="Arial"/>
          <w:lang w:eastAsia="zh-CN"/>
        </w:rPr>
        <w:t xml:space="preserve">discussed the RRC parameter </w:t>
      </w:r>
      <w:r w:rsidR="00EE2DC3" w:rsidRPr="00EE2DC3">
        <w:rPr>
          <w:rFonts w:ascii="Arial" w:eastAsiaTheme="minorEastAsia" w:hAnsi="Arial" w:cs="Arial"/>
          <w:lang w:eastAsia="zh-CN"/>
        </w:rPr>
        <w:t>sl-PSFCH-RB-Set</w:t>
      </w:r>
      <w:r w:rsidR="00EE2DC3">
        <w:rPr>
          <w:rFonts w:ascii="Arial" w:eastAsiaTheme="minorEastAsia" w:hAnsi="Arial" w:cs="Arial"/>
          <w:lang w:eastAsia="zh-CN"/>
        </w:rPr>
        <w:t xml:space="preserve"> which is used to determine the set of PSFCH PRBs. RAN1 would like to inform RAN2 of the following RAN1 conclusion:</w:t>
      </w:r>
    </w:p>
    <w:p w14:paraId="652BD5F7" w14:textId="03453D5B" w:rsidR="0073339D" w:rsidRDefault="00EE2DC3" w:rsidP="007333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50" w:before="120" w:line="276" w:lineRule="auto"/>
        <w:rPr>
          <w:rFonts w:ascii="Arial" w:eastAsiaTheme="minorEastAsia" w:hAnsi="Arial" w:cs="Arial"/>
          <w:lang w:eastAsia="zh-CN"/>
        </w:rPr>
      </w:pPr>
      <w:r w:rsidRPr="00EE2DC3">
        <w:rPr>
          <w:rFonts w:ascii="Arial" w:eastAsiaTheme="minorEastAsia" w:hAnsi="Arial" w:cs="Arial"/>
          <w:lang w:eastAsia="zh-CN"/>
        </w:rPr>
        <w:t>RAN1 concludes that clarification is necessary on which bit value, 0 or 1, in sl-PSFCH-RB-Set is used for determination of PSFCH PRBs and leave</w:t>
      </w:r>
      <w:r>
        <w:rPr>
          <w:rFonts w:ascii="Arial" w:eastAsiaTheme="minorEastAsia" w:hAnsi="Arial" w:cs="Arial"/>
          <w:lang w:eastAsia="zh-CN"/>
        </w:rPr>
        <w:t>s</w:t>
      </w:r>
      <w:bookmarkStart w:id="0" w:name="_GoBack"/>
      <w:bookmarkEnd w:id="0"/>
      <w:r w:rsidRPr="00EE2DC3">
        <w:rPr>
          <w:rFonts w:ascii="Arial" w:eastAsiaTheme="minorEastAsia" w:hAnsi="Arial" w:cs="Arial"/>
          <w:lang w:eastAsia="zh-CN"/>
        </w:rPr>
        <w:t xml:space="preserve"> RAN2 to make the corresponding spec update.</w:t>
      </w:r>
    </w:p>
    <w:p w14:paraId="5381E05E" w14:textId="77777777" w:rsidR="0073339D" w:rsidRDefault="0073339D" w:rsidP="0049023F">
      <w:pPr>
        <w:spacing w:line="276" w:lineRule="auto"/>
        <w:rPr>
          <w:rFonts w:ascii="Arial" w:eastAsia="맑은 고딕" w:hAnsi="Arial" w:cs="Arial"/>
          <w:lang w:eastAsia="ko-KR"/>
        </w:rPr>
      </w:pPr>
    </w:p>
    <w:p w14:paraId="19FFD48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689A753" w14:textId="234F999B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</w:t>
      </w:r>
      <w:r w:rsidR="00E07144">
        <w:rPr>
          <w:rFonts w:ascii="Arial" w:hAnsi="Arial" w:cs="Arial"/>
          <w:b/>
        </w:rPr>
        <w:t>2</w:t>
      </w:r>
      <w:r w:rsidRPr="007419B6">
        <w:rPr>
          <w:rFonts w:ascii="Arial" w:hAnsi="Arial" w:cs="Arial"/>
          <w:b/>
        </w:rPr>
        <w:t xml:space="preserve"> group</w:t>
      </w:r>
    </w:p>
    <w:p w14:paraId="0A564279" w14:textId="4A1ADAB5" w:rsidR="00FF0C5C" w:rsidRPr="00B1348F" w:rsidRDefault="00FF0C5C" w:rsidP="00EF3A88">
      <w:pPr>
        <w:spacing w:after="120"/>
        <w:rPr>
          <w:rFonts w:ascii="Arial" w:eastAsia="맑은 고딕" w:hAnsi="Arial" w:cs="Arial"/>
          <w:lang w:eastAsia="ko-KR"/>
        </w:rPr>
      </w:pPr>
      <w:r w:rsidRPr="007419B6">
        <w:rPr>
          <w:rFonts w:ascii="Arial" w:hAnsi="Arial" w:cs="Arial"/>
        </w:rPr>
        <w:t>RAN</w:t>
      </w:r>
      <w:r w:rsidR="00E07144">
        <w:rPr>
          <w:rFonts w:ascii="Arial" w:hAnsi="Arial" w:cs="Arial"/>
        </w:rPr>
        <w:t>1</w:t>
      </w:r>
      <w:r w:rsidRPr="007419B6">
        <w:rPr>
          <w:rFonts w:ascii="Arial" w:hAnsi="Arial" w:cs="Arial"/>
        </w:rPr>
        <w:t xml:space="preserve"> respectfully </w:t>
      </w:r>
      <w:r w:rsidR="00B26085">
        <w:rPr>
          <w:rFonts w:ascii="Arial" w:hAnsi="Arial" w:cs="Arial"/>
        </w:rPr>
        <w:t>requests</w:t>
      </w:r>
      <w:r w:rsidRPr="007419B6">
        <w:rPr>
          <w:rFonts w:ascii="Arial" w:hAnsi="Arial" w:cs="Arial"/>
        </w:rPr>
        <w:t xml:space="preserve"> </w:t>
      </w:r>
      <w:r w:rsidR="005E0646" w:rsidRPr="007419B6">
        <w:rPr>
          <w:rFonts w:ascii="Arial" w:hAnsi="Arial" w:cs="Arial"/>
        </w:rPr>
        <w:t>RAN</w:t>
      </w:r>
      <w:r w:rsidR="00E07144">
        <w:rPr>
          <w:rFonts w:ascii="Arial" w:hAnsi="Arial" w:cs="Arial"/>
        </w:rPr>
        <w:t>2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 xml:space="preserve">o </w:t>
      </w:r>
      <w:r w:rsidR="00E07144">
        <w:rPr>
          <w:rFonts w:ascii="Arial" w:hAnsi="Arial" w:cs="Arial"/>
          <w:lang w:eastAsia="zh-CN"/>
        </w:rPr>
        <w:t xml:space="preserve">take the above </w:t>
      </w:r>
      <w:r w:rsidR="00EE2DC3">
        <w:rPr>
          <w:rFonts w:ascii="Arial" w:hAnsi="Arial" w:cs="Arial"/>
          <w:lang w:eastAsia="zh-CN"/>
        </w:rPr>
        <w:t xml:space="preserve">conclusion </w:t>
      </w:r>
      <w:r w:rsidR="00E07144">
        <w:rPr>
          <w:rFonts w:ascii="Arial" w:hAnsi="Arial" w:cs="Arial"/>
          <w:lang w:eastAsia="zh-CN"/>
        </w:rPr>
        <w:t>into account in the future work</w:t>
      </w:r>
      <w:r w:rsidR="007453EE">
        <w:rPr>
          <w:rFonts w:ascii="Arial" w:hAnsi="Arial" w:cs="Arial"/>
          <w:lang w:eastAsia="zh-CN"/>
        </w:rPr>
        <w:t>.</w:t>
      </w:r>
    </w:p>
    <w:p w14:paraId="0388CB61" w14:textId="77777777" w:rsidR="00033D6D" w:rsidRPr="00B1348F" w:rsidRDefault="00033D6D">
      <w:pPr>
        <w:spacing w:after="120"/>
        <w:ind w:left="993" w:hanging="993"/>
        <w:rPr>
          <w:rFonts w:ascii="Arial" w:eastAsia="맑은 고딕" w:hAnsi="Arial" w:cs="Arial"/>
          <w:lang w:eastAsia="ko-KR"/>
        </w:rPr>
      </w:pPr>
    </w:p>
    <w:p w14:paraId="31EEFBF1" w14:textId="0CFA90F1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</w:t>
      </w:r>
      <w:r w:rsidR="00E07144">
        <w:rPr>
          <w:rFonts w:ascii="Arial" w:hAnsi="Arial" w:cs="Arial"/>
          <w:b/>
        </w:rPr>
        <w:t>1</w:t>
      </w:r>
      <w:r w:rsidRPr="007419B6">
        <w:rPr>
          <w:rFonts w:ascii="Arial" w:hAnsi="Arial" w:cs="Arial"/>
          <w:b/>
        </w:rPr>
        <w:t xml:space="preserve"> Meetings:</w:t>
      </w:r>
    </w:p>
    <w:p w14:paraId="25AA883B" w14:textId="19D00013" w:rsidR="00C1745E" w:rsidRDefault="00C1745E" w:rsidP="00D80F52">
      <w:pPr>
        <w:tabs>
          <w:tab w:val="left" w:pos="5812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bookmarkStart w:id="1" w:name="_Hlk61301921"/>
      <w:r w:rsidRPr="004914D2">
        <w:rPr>
          <w:rFonts w:ascii="Arial" w:hAnsi="Arial" w:cs="Arial"/>
          <w:bCs/>
          <w:color w:val="000000" w:themeColor="text1"/>
        </w:rPr>
        <w:t>RAN</w:t>
      </w:r>
      <w:r w:rsidR="00E07144" w:rsidRPr="004914D2">
        <w:rPr>
          <w:rFonts w:ascii="Arial" w:hAnsi="Arial" w:cs="Arial"/>
          <w:bCs/>
          <w:color w:val="000000" w:themeColor="text1"/>
        </w:rPr>
        <w:t>1</w:t>
      </w:r>
      <w:r w:rsidRPr="004914D2">
        <w:rPr>
          <w:rFonts w:ascii="Arial" w:hAnsi="Arial" w:cs="Arial"/>
          <w:bCs/>
          <w:color w:val="000000" w:themeColor="text1"/>
        </w:rPr>
        <w:t>#1</w:t>
      </w:r>
      <w:r w:rsidR="00E07144" w:rsidRPr="004914D2">
        <w:rPr>
          <w:rFonts w:ascii="Arial" w:hAnsi="Arial" w:cs="Arial"/>
          <w:bCs/>
          <w:color w:val="000000" w:themeColor="text1"/>
        </w:rPr>
        <w:t>0</w:t>
      </w:r>
      <w:r w:rsidR="00A24477">
        <w:rPr>
          <w:rFonts w:ascii="Arial" w:hAnsi="Arial" w:cs="Arial"/>
          <w:bCs/>
          <w:color w:val="000000" w:themeColor="text1"/>
        </w:rPr>
        <w:t>6</w:t>
      </w:r>
      <w:r w:rsidR="00602358" w:rsidRPr="004914D2">
        <w:rPr>
          <w:rFonts w:ascii="Arial" w:hAnsi="Arial" w:cs="Arial"/>
          <w:bCs/>
          <w:color w:val="000000" w:themeColor="text1"/>
        </w:rPr>
        <w:t>-e</w:t>
      </w:r>
      <w:r w:rsidRPr="004914D2">
        <w:rPr>
          <w:rFonts w:ascii="Arial" w:hAnsi="Arial" w:cs="Arial"/>
          <w:bCs/>
          <w:color w:val="000000" w:themeColor="text1"/>
        </w:rPr>
        <w:tab/>
        <w:t>1</w:t>
      </w:r>
      <w:r w:rsidR="00A24477">
        <w:rPr>
          <w:rFonts w:ascii="Arial" w:hAnsi="Arial" w:cs="Arial"/>
          <w:bCs/>
          <w:color w:val="000000" w:themeColor="text1"/>
        </w:rPr>
        <w:t>6</w:t>
      </w:r>
      <w:r w:rsidRPr="004914D2">
        <w:rPr>
          <w:rFonts w:ascii="Arial" w:hAnsi="Arial" w:cs="Arial"/>
          <w:bCs/>
          <w:color w:val="000000" w:themeColor="text1"/>
        </w:rPr>
        <w:t>-</w:t>
      </w:r>
      <w:r w:rsidR="00A24477">
        <w:rPr>
          <w:rFonts w:ascii="Arial" w:hAnsi="Arial" w:cs="Arial"/>
          <w:bCs/>
          <w:color w:val="000000" w:themeColor="text1"/>
        </w:rPr>
        <w:t>27</w:t>
      </w:r>
      <w:r w:rsidRPr="004914D2">
        <w:rPr>
          <w:rFonts w:ascii="Arial" w:hAnsi="Arial" w:cs="Arial"/>
          <w:bCs/>
          <w:color w:val="000000" w:themeColor="text1"/>
        </w:rPr>
        <w:t xml:space="preserve"> </w:t>
      </w:r>
      <w:r w:rsidR="00A24477">
        <w:rPr>
          <w:rFonts w:ascii="Arial" w:hAnsi="Arial" w:cs="Arial"/>
          <w:bCs/>
          <w:color w:val="000000" w:themeColor="text1"/>
          <w:lang w:eastAsia="zh-CN"/>
        </w:rPr>
        <w:t>August</w:t>
      </w:r>
      <w:r w:rsidRPr="004914D2">
        <w:rPr>
          <w:rFonts w:ascii="Arial" w:hAnsi="Arial" w:cs="Arial"/>
          <w:bCs/>
          <w:color w:val="000000" w:themeColor="text1"/>
        </w:rPr>
        <w:t xml:space="preserve"> 2021</w:t>
      </w:r>
      <w:r w:rsidRPr="004914D2">
        <w:rPr>
          <w:rFonts w:ascii="Arial" w:hAnsi="Arial" w:cs="Arial"/>
          <w:bCs/>
          <w:color w:val="000000" w:themeColor="text1"/>
        </w:rPr>
        <w:tab/>
      </w:r>
      <w:r w:rsidR="00602358" w:rsidRPr="004914D2">
        <w:rPr>
          <w:rFonts w:ascii="Arial" w:hAnsi="Arial" w:cs="Arial"/>
          <w:bCs/>
          <w:color w:val="000000" w:themeColor="text1"/>
        </w:rPr>
        <w:t>E-Meeting</w:t>
      </w:r>
    </w:p>
    <w:p w14:paraId="35505E18" w14:textId="7353E39E" w:rsidR="00D80F52" w:rsidRPr="004914D2" w:rsidRDefault="00D80F52" w:rsidP="00D80F52">
      <w:pPr>
        <w:tabs>
          <w:tab w:val="left" w:pos="5812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4914D2">
        <w:rPr>
          <w:rFonts w:ascii="Arial" w:hAnsi="Arial" w:cs="Arial"/>
          <w:bCs/>
          <w:color w:val="000000" w:themeColor="text1"/>
        </w:rPr>
        <w:t>RAN1#10</w:t>
      </w:r>
      <w:r w:rsidR="00A24477">
        <w:rPr>
          <w:rFonts w:ascii="Arial" w:hAnsi="Arial" w:cs="Arial"/>
          <w:bCs/>
          <w:color w:val="000000" w:themeColor="text1"/>
        </w:rPr>
        <w:t>6b</w:t>
      </w:r>
      <w:r w:rsidRPr="004914D2">
        <w:rPr>
          <w:rFonts w:ascii="Arial" w:hAnsi="Arial" w:cs="Arial"/>
          <w:bCs/>
          <w:color w:val="000000" w:themeColor="text1"/>
        </w:rPr>
        <w:t>-e</w:t>
      </w:r>
      <w:r w:rsidRPr="004914D2">
        <w:rPr>
          <w:rFonts w:ascii="Arial" w:hAnsi="Arial" w:cs="Arial"/>
          <w:bCs/>
          <w:color w:val="000000" w:themeColor="text1"/>
        </w:rPr>
        <w:tab/>
      </w:r>
      <w:r>
        <w:rPr>
          <w:rFonts w:ascii="Arial" w:hAnsi="Arial" w:cs="Arial"/>
          <w:bCs/>
          <w:color w:val="000000" w:themeColor="text1"/>
        </w:rPr>
        <w:t>1</w:t>
      </w:r>
      <w:r w:rsidR="00A24477">
        <w:rPr>
          <w:rFonts w:ascii="Arial" w:hAnsi="Arial" w:cs="Arial"/>
          <w:bCs/>
          <w:color w:val="000000" w:themeColor="text1"/>
        </w:rPr>
        <w:t>1</w:t>
      </w:r>
      <w:r>
        <w:rPr>
          <w:rFonts w:ascii="Arial" w:hAnsi="Arial" w:cs="Arial"/>
          <w:bCs/>
          <w:color w:val="000000" w:themeColor="text1"/>
        </w:rPr>
        <w:t>-</w:t>
      </w:r>
      <w:r w:rsidR="00152112">
        <w:rPr>
          <w:rFonts w:ascii="Arial" w:hAnsi="Arial" w:cs="Arial"/>
          <w:bCs/>
          <w:color w:val="000000" w:themeColor="text1"/>
        </w:rPr>
        <w:t>19</w:t>
      </w:r>
      <w:r w:rsidRPr="004914D2">
        <w:rPr>
          <w:rFonts w:ascii="Arial" w:hAnsi="Arial" w:cs="Arial"/>
          <w:bCs/>
          <w:color w:val="000000" w:themeColor="text1"/>
        </w:rPr>
        <w:t xml:space="preserve"> </w:t>
      </w:r>
      <w:r w:rsidR="00A24477">
        <w:rPr>
          <w:rFonts w:ascii="Arial" w:hAnsi="Arial" w:cs="Arial"/>
          <w:bCs/>
          <w:color w:val="000000" w:themeColor="text1"/>
        </w:rPr>
        <w:t>October</w:t>
      </w:r>
      <w:r w:rsidRPr="004914D2">
        <w:rPr>
          <w:rFonts w:ascii="Arial" w:eastAsia="맑은 고딕" w:hAnsi="Arial" w:cs="Arial" w:hint="eastAsia"/>
          <w:bCs/>
          <w:color w:val="000000" w:themeColor="text1"/>
          <w:lang w:eastAsia="ko-KR"/>
        </w:rPr>
        <w:t xml:space="preserve"> </w:t>
      </w:r>
      <w:r w:rsidRPr="004914D2">
        <w:rPr>
          <w:rFonts w:ascii="Arial" w:hAnsi="Arial" w:cs="Arial"/>
          <w:bCs/>
          <w:color w:val="000000" w:themeColor="text1"/>
        </w:rPr>
        <w:t xml:space="preserve">2021   </w:t>
      </w:r>
      <w:r w:rsidRPr="004914D2">
        <w:rPr>
          <w:rFonts w:ascii="Arial" w:hAnsi="Arial" w:cs="Arial"/>
          <w:bCs/>
          <w:color w:val="000000" w:themeColor="text1"/>
        </w:rPr>
        <w:tab/>
        <w:t>E-Meeting</w:t>
      </w:r>
      <w:bookmarkEnd w:id="1"/>
    </w:p>
    <w:sectPr w:rsidR="00D80F52" w:rsidRPr="004914D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3F4BB1" w14:textId="77777777" w:rsidR="00EE025F" w:rsidRDefault="00EE025F">
      <w:r>
        <w:separator/>
      </w:r>
    </w:p>
  </w:endnote>
  <w:endnote w:type="continuationSeparator" w:id="0">
    <w:p w14:paraId="70D889E6" w14:textId="77777777" w:rsidR="00EE025F" w:rsidRDefault="00EE0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4DF48A" w14:textId="77777777" w:rsidR="00EE025F" w:rsidRDefault="00EE025F">
      <w:r>
        <w:separator/>
      </w:r>
    </w:p>
  </w:footnote>
  <w:footnote w:type="continuationSeparator" w:id="0">
    <w:p w14:paraId="1BBFF844" w14:textId="77777777" w:rsidR="00EE025F" w:rsidRDefault="00EE0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6212E7B"/>
    <w:multiLevelType w:val="hybridMultilevel"/>
    <w:tmpl w:val="009248BA"/>
    <w:lvl w:ilvl="0" w:tplc="2542CD8C">
      <w:numFmt w:val="bullet"/>
      <w:lvlText w:val=""/>
      <w:lvlJc w:val="left"/>
      <w:pPr>
        <w:ind w:left="720" w:hanging="360"/>
      </w:pPr>
      <w:rPr>
        <w:rFonts w:ascii="Symbol" w:eastAsia="맑은 고딕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4"/>
  </w:num>
  <w:num w:numId="9">
    <w:abstractNumId w:val="4"/>
  </w:num>
  <w:num w:numId="10">
    <w:abstractNumId w:val="3"/>
  </w:num>
  <w:num w:numId="11">
    <w:abstractNumId w:val="6"/>
  </w:num>
  <w:num w:numId="12">
    <w:abstractNumId w:val="12"/>
  </w:num>
  <w:num w:numId="13">
    <w:abstractNumId w:val="0"/>
  </w:num>
  <w:num w:numId="14">
    <w:abstractNumId w:val="15"/>
  </w:num>
  <w:num w:numId="15">
    <w:abstractNumId w:val="2"/>
  </w:num>
  <w:num w:numId="16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NDM3MTQ2NrQwMTFQ0lEKTi0uzszPAykwrwUAE93dfywAAAA="/>
  </w:docVars>
  <w:rsids>
    <w:rsidRoot w:val="00923E7C"/>
    <w:rsid w:val="0000147F"/>
    <w:rsid w:val="00004C50"/>
    <w:rsid w:val="00007336"/>
    <w:rsid w:val="00010592"/>
    <w:rsid w:val="00011B00"/>
    <w:rsid w:val="0001427B"/>
    <w:rsid w:val="000167DB"/>
    <w:rsid w:val="000325FA"/>
    <w:rsid w:val="00033D6D"/>
    <w:rsid w:val="00034F2F"/>
    <w:rsid w:val="0003505A"/>
    <w:rsid w:val="00040A8E"/>
    <w:rsid w:val="00042D07"/>
    <w:rsid w:val="000431F3"/>
    <w:rsid w:val="00050B9E"/>
    <w:rsid w:val="00055513"/>
    <w:rsid w:val="00066971"/>
    <w:rsid w:val="00067DD8"/>
    <w:rsid w:val="00070961"/>
    <w:rsid w:val="0008262D"/>
    <w:rsid w:val="000854EE"/>
    <w:rsid w:val="00095A82"/>
    <w:rsid w:val="00095B57"/>
    <w:rsid w:val="000975ED"/>
    <w:rsid w:val="000976C5"/>
    <w:rsid w:val="000A0FBF"/>
    <w:rsid w:val="000A129E"/>
    <w:rsid w:val="000A34D2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6A2"/>
    <w:rsid w:val="00132A79"/>
    <w:rsid w:val="001345DC"/>
    <w:rsid w:val="00145749"/>
    <w:rsid w:val="00152112"/>
    <w:rsid w:val="00152448"/>
    <w:rsid w:val="00163BB1"/>
    <w:rsid w:val="001649CE"/>
    <w:rsid w:val="00171163"/>
    <w:rsid w:val="0017254E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B3404"/>
    <w:rsid w:val="001C1E6E"/>
    <w:rsid w:val="001C1FA9"/>
    <w:rsid w:val="001C4AA8"/>
    <w:rsid w:val="001D0355"/>
    <w:rsid w:val="001D097D"/>
    <w:rsid w:val="001D6091"/>
    <w:rsid w:val="001D7570"/>
    <w:rsid w:val="001D75B1"/>
    <w:rsid w:val="001D7689"/>
    <w:rsid w:val="001D7A41"/>
    <w:rsid w:val="001F091D"/>
    <w:rsid w:val="001F421E"/>
    <w:rsid w:val="0020049E"/>
    <w:rsid w:val="00212B59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29B2"/>
    <w:rsid w:val="002E5EFE"/>
    <w:rsid w:val="002F57D3"/>
    <w:rsid w:val="002F69B9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3F4D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275B2"/>
    <w:rsid w:val="0043383A"/>
    <w:rsid w:val="004348C4"/>
    <w:rsid w:val="0043611D"/>
    <w:rsid w:val="0043625C"/>
    <w:rsid w:val="00441D13"/>
    <w:rsid w:val="00444235"/>
    <w:rsid w:val="00454010"/>
    <w:rsid w:val="00455946"/>
    <w:rsid w:val="0045690F"/>
    <w:rsid w:val="00463675"/>
    <w:rsid w:val="00464AB5"/>
    <w:rsid w:val="0047023D"/>
    <w:rsid w:val="0047152A"/>
    <w:rsid w:val="004733A7"/>
    <w:rsid w:val="00473588"/>
    <w:rsid w:val="004747A4"/>
    <w:rsid w:val="0048564D"/>
    <w:rsid w:val="0049023F"/>
    <w:rsid w:val="004914D2"/>
    <w:rsid w:val="00491A51"/>
    <w:rsid w:val="00492F2A"/>
    <w:rsid w:val="00494978"/>
    <w:rsid w:val="004A19D9"/>
    <w:rsid w:val="004A29F9"/>
    <w:rsid w:val="004B2EC8"/>
    <w:rsid w:val="004B4AC9"/>
    <w:rsid w:val="004B4DE9"/>
    <w:rsid w:val="004B71F1"/>
    <w:rsid w:val="004C0184"/>
    <w:rsid w:val="004C29F0"/>
    <w:rsid w:val="004C3228"/>
    <w:rsid w:val="004C3832"/>
    <w:rsid w:val="004C3A57"/>
    <w:rsid w:val="004C4EA6"/>
    <w:rsid w:val="004D08B6"/>
    <w:rsid w:val="004D3C7B"/>
    <w:rsid w:val="004D4FE4"/>
    <w:rsid w:val="004D6B77"/>
    <w:rsid w:val="004D75C4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3F7C"/>
    <w:rsid w:val="00545523"/>
    <w:rsid w:val="0054653D"/>
    <w:rsid w:val="0055183A"/>
    <w:rsid w:val="005545D7"/>
    <w:rsid w:val="00555172"/>
    <w:rsid w:val="005637EE"/>
    <w:rsid w:val="005715E5"/>
    <w:rsid w:val="00573A12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50D"/>
    <w:rsid w:val="005E0646"/>
    <w:rsid w:val="005E11DD"/>
    <w:rsid w:val="005E395C"/>
    <w:rsid w:val="005F6801"/>
    <w:rsid w:val="00602358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1E40"/>
    <w:rsid w:val="0065220A"/>
    <w:rsid w:val="006534D3"/>
    <w:rsid w:val="006577A6"/>
    <w:rsid w:val="00663F3C"/>
    <w:rsid w:val="00664B50"/>
    <w:rsid w:val="00664DAE"/>
    <w:rsid w:val="00666597"/>
    <w:rsid w:val="00667F7C"/>
    <w:rsid w:val="0067111B"/>
    <w:rsid w:val="00671D19"/>
    <w:rsid w:val="00677EB6"/>
    <w:rsid w:val="006805E5"/>
    <w:rsid w:val="00681267"/>
    <w:rsid w:val="006910B8"/>
    <w:rsid w:val="0069145E"/>
    <w:rsid w:val="00692AAC"/>
    <w:rsid w:val="00696B01"/>
    <w:rsid w:val="006A02BC"/>
    <w:rsid w:val="006A0F05"/>
    <w:rsid w:val="006A483D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339D"/>
    <w:rsid w:val="0073644A"/>
    <w:rsid w:val="007368FC"/>
    <w:rsid w:val="007419B6"/>
    <w:rsid w:val="007453EE"/>
    <w:rsid w:val="00754B2E"/>
    <w:rsid w:val="00756073"/>
    <w:rsid w:val="0075661D"/>
    <w:rsid w:val="007568AE"/>
    <w:rsid w:val="00756920"/>
    <w:rsid w:val="00764A4E"/>
    <w:rsid w:val="00782C5B"/>
    <w:rsid w:val="00793585"/>
    <w:rsid w:val="00795C6F"/>
    <w:rsid w:val="00795FDF"/>
    <w:rsid w:val="007962DD"/>
    <w:rsid w:val="007A29AA"/>
    <w:rsid w:val="007A2DDC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16ACA"/>
    <w:rsid w:val="00822B48"/>
    <w:rsid w:val="0083364F"/>
    <w:rsid w:val="00834832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300"/>
    <w:rsid w:val="00864AD5"/>
    <w:rsid w:val="00864CFB"/>
    <w:rsid w:val="00874A82"/>
    <w:rsid w:val="00875126"/>
    <w:rsid w:val="00875E2D"/>
    <w:rsid w:val="0088108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2784"/>
    <w:rsid w:val="009A518D"/>
    <w:rsid w:val="009B1DA3"/>
    <w:rsid w:val="009B4E54"/>
    <w:rsid w:val="009B5844"/>
    <w:rsid w:val="009C147F"/>
    <w:rsid w:val="009C7DD8"/>
    <w:rsid w:val="009D0809"/>
    <w:rsid w:val="009D5AD4"/>
    <w:rsid w:val="009E24FE"/>
    <w:rsid w:val="009E4D21"/>
    <w:rsid w:val="009E5FF7"/>
    <w:rsid w:val="009E6227"/>
    <w:rsid w:val="009F4A81"/>
    <w:rsid w:val="00A2058D"/>
    <w:rsid w:val="00A24477"/>
    <w:rsid w:val="00A33946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1DAF"/>
    <w:rsid w:val="00A93A6D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E4F55"/>
    <w:rsid w:val="00AF0C20"/>
    <w:rsid w:val="00AF1D6A"/>
    <w:rsid w:val="00B00671"/>
    <w:rsid w:val="00B056C5"/>
    <w:rsid w:val="00B05E84"/>
    <w:rsid w:val="00B1311F"/>
    <w:rsid w:val="00B1348F"/>
    <w:rsid w:val="00B151DE"/>
    <w:rsid w:val="00B17082"/>
    <w:rsid w:val="00B204C8"/>
    <w:rsid w:val="00B216BB"/>
    <w:rsid w:val="00B22AA5"/>
    <w:rsid w:val="00B24043"/>
    <w:rsid w:val="00B26085"/>
    <w:rsid w:val="00B27DAD"/>
    <w:rsid w:val="00B27E07"/>
    <w:rsid w:val="00B31F18"/>
    <w:rsid w:val="00B321E7"/>
    <w:rsid w:val="00B426B4"/>
    <w:rsid w:val="00B45CA2"/>
    <w:rsid w:val="00B53562"/>
    <w:rsid w:val="00B5464F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93729"/>
    <w:rsid w:val="00B97F97"/>
    <w:rsid w:val="00BA2CB5"/>
    <w:rsid w:val="00BA75E9"/>
    <w:rsid w:val="00BB1AD3"/>
    <w:rsid w:val="00BB4589"/>
    <w:rsid w:val="00BB4C02"/>
    <w:rsid w:val="00BB5ABC"/>
    <w:rsid w:val="00BB6834"/>
    <w:rsid w:val="00BB792F"/>
    <w:rsid w:val="00BC58E0"/>
    <w:rsid w:val="00BD0847"/>
    <w:rsid w:val="00BD5A67"/>
    <w:rsid w:val="00BF148B"/>
    <w:rsid w:val="00BF242F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317A0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271A"/>
    <w:rsid w:val="00C9359D"/>
    <w:rsid w:val="00C95822"/>
    <w:rsid w:val="00C966A0"/>
    <w:rsid w:val="00CA4608"/>
    <w:rsid w:val="00CA4CA0"/>
    <w:rsid w:val="00CB3880"/>
    <w:rsid w:val="00CC0DAA"/>
    <w:rsid w:val="00CC1FF4"/>
    <w:rsid w:val="00CC2F59"/>
    <w:rsid w:val="00CC40FF"/>
    <w:rsid w:val="00CC6538"/>
    <w:rsid w:val="00CD28FC"/>
    <w:rsid w:val="00CD517E"/>
    <w:rsid w:val="00CE000A"/>
    <w:rsid w:val="00CE0E61"/>
    <w:rsid w:val="00CE61D3"/>
    <w:rsid w:val="00CF0E29"/>
    <w:rsid w:val="00CF3CC6"/>
    <w:rsid w:val="00CF727E"/>
    <w:rsid w:val="00D03BA5"/>
    <w:rsid w:val="00D100C9"/>
    <w:rsid w:val="00D168C5"/>
    <w:rsid w:val="00D2082E"/>
    <w:rsid w:val="00D20A88"/>
    <w:rsid w:val="00D2129A"/>
    <w:rsid w:val="00D23DF6"/>
    <w:rsid w:val="00D3241F"/>
    <w:rsid w:val="00D32C67"/>
    <w:rsid w:val="00D36B2B"/>
    <w:rsid w:val="00D401DD"/>
    <w:rsid w:val="00D448A6"/>
    <w:rsid w:val="00D4723A"/>
    <w:rsid w:val="00D528FA"/>
    <w:rsid w:val="00D60A13"/>
    <w:rsid w:val="00D60BDA"/>
    <w:rsid w:val="00D60F60"/>
    <w:rsid w:val="00D63953"/>
    <w:rsid w:val="00D70D41"/>
    <w:rsid w:val="00D80999"/>
    <w:rsid w:val="00D80F52"/>
    <w:rsid w:val="00D92B82"/>
    <w:rsid w:val="00D93724"/>
    <w:rsid w:val="00DA36D2"/>
    <w:rsid w:val="00DA3FF2"/>
    <w:rsid w:val="00DA44D5"/>
    <w:rsid w:val="00DA65AE"/>
    <w:rsid w:val="00DA6C4F"/>
    <w:rsid w:val="00DB0887"/>
    <w:rsid w:val="00DB0F4C"/>
    <w:rsid w:val="00DB1A4E"/>
    <w:rsid w:val="00DB754E"/>
    <w:rsid w:val="00DC3E86"/>
    <w:rsid w:val="00DD3A11"/>
    <w:rsid w:val="00DE1250"/>
    <w:rsid w:val="00DE3628"/>
    <w:rsid w:val="00DF0E4F"/>
    <w:rsid w:val="00DF5A42"/>
    <w:rsid w:val="00DF7991"/>
    <w:rsid w:val="00E0424A"/>
    <w:rsid w:val="00E043E3"/>
    <w:rsid w:val="00E07144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437AD"/>
    <w:rsid w:val="00E64413"/>
    <w:rsid w:val="00E73BC5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0627"/>
    <w:rsid w:val="00ED2D97"/>
    <w:rsid w:val="00ED51B9"/>
    <w:rsid w:val="00EE025F"/>
    <w:rsid w:val="00EE0E66"/>
    <w:rsid w:val="00EE21DE"/>
    <w:rsid w:val="00EE2DC3"/>
    <w:rsid w:val="00EE413A"/>
    <w:rsid w:val="00EF1096"/>
    <w:rsid w:val="00EF3A88"/>
    <w:rsid w:val="00EF6FA1"/>
    <w:rsid w:val="00F00C5D"/>
    <w:rsid w:val="00F037B6"/>
    <w:rsid w:val="00F0462D"/>
    <w:rsid w:val="00F136FF"/>
    <w:rsid w:val="00F166AF"/>
    <w:rsid w:val="00F34302"/>
    <w:rsid w:val="00F36415"/>
    <w:rsid w:val="00F41BA3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1935E3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annotation subject"/>
    <w:basedOn w:val="a5"/>
    <w:next w:val="a5"/>
    <w:link w:val="Char1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메모 텍스트 Char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har1">
    <w:name w:val="메모 주제 Char"/>
    <w:link w:val="ac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d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e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Char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바탕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바탕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바탕" w:hAnsi="Arial" w:cs="Arial"/>
      <w:b/>
      <w:color w:val="0000FF"/>
      <w:kern w:val="2"/>
      <w:lang w:val="en-GB" w:eastAsia="en-US"/>
    </w:rPr>
  </w:style>
  <w:style w:type="character" w:customStyle="1" w:styleId="Char2">
    <w:name w:val="목록 단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e"/>
    <w:uiPriority w:val="34"/>
    <w:qFormat/>
    <w:rsid w:val="00A91018"/>
    <w:rPr>
      <w:lang w:val="en-GB" w:eastAsia="en-US"/>
    </w:rPr>
  </w:style>
  <w:style w:type="table" w:styleId="af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paragraph" w:customStyle="1" w:styleId="B2">
    <w:name w:val="B2"/>
    <w:basedOn w:val="21"/>
    <w:link w:val="B2Char"/>
    <w:qFormat/>
    <w:rsid w:val="0073339D"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2Char">
    <w:name w:val="B2 Char"/>
    <w:link w:val="B2"/>
    <w:qFormat/>
    <w:rsid w:val="0073339D"/>
    <w:rPr>
      <w:rFonts w:eastAsia="Times New Roman"/>
      <w:lang w:val="en-GB" w:eastAsia="en-GB"/>
    </w:rPr>
  </w:style>
  <w:style w:type="paragraph" w:styleId="21">
    <w:name w:val="List 2"/>
    <w:basedOn w:val="a"/>
    <w:uiPriority w:val="99"/>
    <w:semiHidden/>
    <w:unhideWhenUsed/>
    <w:rsid w:val="0073339D"/>
    <w:pPr>
      <w:ind w:left="566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8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7954231A76C44B0D04C9AEE4292A8" ma:contentTypeVersion="13" ma:contentTypeDescription="Create a new document." ma:contentTypeScope="" ma:versionID="9de7471acbe6a7d29ed2e0cfa7dcf455">
  <xsd:schema xmlns:xsd="http://www.w3.org/2001/XMLSchema" xmlns:xs="http://www.w3.org/2001/XMLSchema" xmlns:p="http://schemas.microsoft.com/office/2006/metadata/properties" xmlns:ns3="4b1de6fe-44aa-4e13-b7e7-ab260d1ea5f8" xmlns:ns4="bcc01d59-85de-4ef9-881e-76d8b6a6f841" targetNamespace="http://schemas.microsoft.com/office/2006/metadata/properties" ma:root="true" ma:fieldsID="dc81d53ff266726a83559066620a6d5e" ns3:_="" ns4:_="">
    <xsd:import namespace="4b1de6fe-44aa-4e13-b7e7-ab260d1ea5f8"/>
    <xsd:import namespace="bcc01d59-85de-4ef9-881e-76d8b6a6f8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de6fe-44aa-4e13-b7e7-ab260d1ea5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01d59-85de-4ef9-881e-76d8b6a6f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6CEB63-08F6-4249-8DFE-156D43354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de6fe-44aa-4e13-b7e7-ab260d1ea5f8"/>
    <ds:schemaRef ds:uri="bcc01d59-85de-4ef9-881e-76d8b6a6f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0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Hanbyul Seo</cp:lastModifiedBy>
  <cp:revision>7</cp:revision>
  <cp:lastPrinted>2002-04-23T01:10:00Z</cp:lastPrinted>
  <dcterms:created xsi:type="dcterms:W3CDTF">2021-01-17T06:00:00Z</dcterms:created>
  <dcterms:modified xsi:type="dcterms:W3CDTF">2021-05-24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4257954231A76C44B0D04C9AEE4292A8</vt:lpwstr>
  </property>
</Properties>
</file>